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Electrician position at your esteemed organization in India, New Delhi. With a wealth of experience in electrical systems, a deep understanding of local regulations, and a commitment to excellence, I am confident that my skills and dedication align perfectly with the demands of this role. As an electrician with over [X years] of hands-on expertise in residential, commercial, and industrial settings across India New Delhi, I bring a unique blend of technical proficiency and adaptability to meet the evolving needs of this dynamic region.</w:t>
      </w:r>
    </w:p>
    <w:p>
      <w:pPr>
        <w:pStyle w:val="BodyText"/>
      </w:pPr>
      <w:r>
        <w:t xml:space="preserve">India New Delhi is a city that thrives on innovation and infrastructure development. As an electrician, I have consistently played a pivotal role in ensuring the seamless operation of electrical systems in this bustling metropolis. From installing modern wiring solutions for high-rise buildings to troubleshooting complex power distribution networks, my work has been instrumental in supporting the city’s growth. My ability to navigate the unique challenges of New Delhi’s infrastructure—such as fluctuating power demands and climate-specific requirements—has enabled me to deliver reliable and sustainable electrical services.</w:t>
      </w:r>
    </w:p>
    <w:p>
      <w:pPr>
        <w:pStyle w:val="BodyText"/>
      </w:pPr>
      <w:r>
        <w:t xml:space="preserve">One of my core strengths is my adherence to Indian electrical standards, including those set by the Bureau of Indian Standards (BIS) and the National Electrical Code (NEC). I am well-versed in the latest technologies and practices, such as smart grid systems, energy-efficient lighting solutions, and renewable energy integration. These skills have allowed me to contribute effectively to projects that prioritize safety, efficiency, and environmental responsibility—values that are increasingly critical in a city like New Delhi, where urbanization is accelerating at an unprecedented pace.</w:t>
      </w:r>
    </w:p>
    <w:p>
      <w:pPr>
        <w:pStyle w:val="BodyText"/>
      </w:pPr>
      <w:r>
        <w:t xml:space="preserve">My professional journey as an electrician has been marked by a commitment to continuous learning and adaptation. I have worked on diverse projects across New Delhi, including residential complexes, commercial hubs, and industrial facilities. For instance, I recently completed a project involving the retrofitting of electrical systems in a multi-story office building to comply with updated safety regulations. This required not only technical expertise but also the ability to coordinate with architects, engineers, and construction teams to ensure minimal disruption to daily operations. Such experiences have honed my ability to work under pressure and deliver results on time.</w:t>
      </w:r>
    </w:p>
    <w:p>
      <w:pPr>
        <w:pStyle w:val="BodyText"/>
      </w:pPr>
      <w:r>
        <w:t xml:space="preserve">Another aspect of my work as an electrician in India New Delhi that I am particularly proud of is my focus on customer satisfaction. I understand that electrical services are not just about technical execution but also about building trust with clients. Whether it’s addressing a homeowner’s concerns about circuit overloads or advising a business on energy-saving measures, I approach every interaction with professionalism and empathy. In New Delhi, where the demand for reliable electrical services is ever-growing, my ability to communicate effectively and provide tailored solutions has been a key factor in my success.</w:t>
      </w:r>
    </w:p>
    <w:p>
      <w:pPr>
        <w:pStyle w:val="BodyText"/>
      </w:pPr>
      <w:r>
        <w:t xml:space="preserve">My technical skills as an electrician are complemented by a strong work ethic and a passion for problem-solving. I take pride in diagnosing and resolving complex electrical issues efficiently, whether it’s identifying the root cause of a power outage or designing customized wiring solutions for unique spaces. In New Delhi, where the climate can be extreme and infrastructure demands are high, this ability to think critically and act decisively is invaluable. My work has consistently been recognized for its precision and attention to detail, which are essential qualities in maintaining the safety and functionality of electrical systems.</w:t>
      </w:r>
    </w:p>
    <w:p>
      <w:pPr>
        <w:pStyle w:val="BodyText"/>
      </w:pPr>
      <w:r>
        <w:t xml:space="preserve">Furthermore, I have a solid understanding of the regulatory landscape in India New Delhi. I am familiar with local permits, safety protocols, and compliance requirements, ensuring that all projects meet legal standards. This knowledge has allowed me to work seamlessly with municipal authorities and project managers to avoid delays and ensure smooth execution. For example, during a recent residential renovation project in South Delhi, I coordinated closely with the local electricity board to obtain necessary approvals and implement upgrades that enhanced both safety and efficiency.</w:t>
      </w:r>
    </w:p>
    <w:p>
      <w:pPr>
        <w:pStyle w:val="BodyText"/>
      </w:pPr>
      <w:r>
        <w:t xml:space="preserve">As an electrician, I am also deeply committed to sustainability. In a city like New Delhi, where environmental concerns are at the forefront, I have actively promoted energy-efficient practices such as LED lighting installations, solar power integration, and smart metering systems. These initiatives not only reduce energy costs for clients but also contribute to a greener future—a goal that resonates strongly with the vision of many organizations in India New Delhi.</w:t>
      </w:r>
    </w:p>
    <w:p>
      <w:pPr>
        <w:pStyle w:val="BodyText"/>
      </w:pPr>
      <w:r>
        <w:t xml:space="preserve">What sets me apart as an electrician is my ability to balance technical expertise with a client-centric approach. I believe that every electrical project, no matter how small, deserves the same level of care and professionalism. In New Delhi’s competitive market, where quality and reliability are paramount, this mindset has allowed me to build a reputation as a trusted and dependable professional. My portfolio includes projects ranging from simple household wiring to large-scale commercial installations, each one reflecting my dedication to excellence.</w:t>
      </w:r>
    </w:p>
    <w:p>
      <w:pPr>
        <w:pStyle w:val="BodyText"/>
      </w:pPr>
      <w:r>
        <w:t xml:space="preserve">In conclusion, I am excited about the opportunity to contribute my skills as an electrician in India New Delhi. I am confident that my experience, technical knowledge, and commitment to quality make me an ideal candidate for this position. I would welcome the chance to discuss how my background aligns with your organization’s goals and how I can help drive innovation and reliability in electrical services within this vibrant city.</w:t>
      </w:r>
    </w:p>
    <w:p>
      <w:pPr>
        <w:pStyle w:val="BodyText"/>
      </w:pPr>
      <w:r>
        <w:t xml:space="preserve">Thank you for considering my application. I look forward to the possibility of contributing to your team and supporting the continued growth of India New Delhi’s infrastructure.</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India New Delhi</dc:title>
  <dc:creator/>
  <cp:keywords/>
  <dcterms:created xsi:type="dcterms:W3CDTF">2026-07-24T03:51:21Z</dcterms:created>
  <dcterms:modified xsi:type="dcterms:W3CDTF">2026-07-24T03:51:21Z</dcterms:modified>
</cp:coreProperties>
</file>

<file path=docProps/custom.xml><?xml version="1.0" encoding="utf-8"?>
<Properties xmlns="http://schemas.openxmlformats.org/officeDocument/2006/custom-properties" xmlns:vt="http://schemas.openxmlformats.org/officeDocument/2006/docPropsVTypes"/>
</file>